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71F08" w:rsidP="009344FF">
      <w:r>
        <w:t>ACCEPT</w:t>
      </w:r>
      <w:r w:rsidR="003137CB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204CB" w:rsidRPr="003204CB" w:rsidRDefault="003204CB" w:rsidP="003204CB">
      <w:proofErr w:type="spellStart"/>
      <w:r>
        <w:t>Dr.</w:t>
      </w:r>
      <w:proofErr w:type="spellEnd"/>
      <w:r>
        <w:t xml:space="preserve"> </w:t>
      </w:r>
      <w:proofErr w:type="spellStart"/>
      <w:r>
        <w:t>Emmanouil</w:t>
      </w:r>
      <w:proofErr w:type="spellEnd"/>
      <w:r>
        <w:t xml:space="preserve"> </w:t>
      </w:r>
      <w:proofErr w:type="spellStart"/>
      <w:r>
        <w:t>Magiorkinis</w:t>
      </w:r>
      <w:proofErr w:type="spellEnd"/>
      <w:r>
        <w:t xml:space="preserve">, </w:t>
      </w:r>
      <w:r w:rsidRPr="003204CB">
        <w:t>Athe</w:t>
      </w:r>
      <w:bookmarkStart w:id="0" w:name="_GoBack"/>
      <w:bookmarkEnd w:id="0"/>
      <w:r w:rsidRPr="003204CB">
        <w:t>ns University Medical S</w:t>
      </w:r>
      <w:r>
        <w:t xml:space="preserve">chool, </w:t>
      </w:r>
      <w:r w:rsidRPr="003204CB">
        <w:t>Greece</w:t>
      </w:r>
    </w:p>
    <w:sectPr w:rsidR="003204CB" w:rsidRPr="003204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wNTczMjY2NDG3NDJT0lEKTi0uzszPAykwrAUAPRQiyywAAAA="/>
  </w:docVars>
  <w:rsids>
    <w:rsidRoot w:val="00A72896"/>
    <w:rsid w:val="002C0B2C"/>
    <w:rsid w:val="003137CB"/>
    <w:rsid w:val="003204CB"/>
    <w:rsid w:val="00771F08"/>
    <w:rsid w:val="009344FF"/>
    <w:rsid w:val="009F328F"/>
    <w:rsid w:val="00A72896"/>
    <w:rsid w:val="00B55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DFA4A"/>
  <w15:docId w15:val="{2EEAEF92-BDDB-4E52-9D81-4B50D87C1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6</Characters>
  <Application>Microsoft Office Word</Application>
  <DocSecurity>0</DocSecurity>
  <Lines>1</Lines>
  <Paragraphs>1</Paragraphs>
  <ScaleCrop>false</ScaleCrop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6</cp:revision>
  <dcterms:created xsi:type="dcterms:W3CDTF">2025-02-19T08:37:00Z</dcterms:created>
  <dcterms:modified xsi:type="dcterms:W3CDTF">2025-05-30T05:48:00Z</dcterms:modified>
</cp:coreProperties>
</file>